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32D05" w14:textId="4D4C8CF5" w:rsidR="00715F48" w:rsidRDefault="00855585" w:rsidP="001B6BF9">
      <w:pPr>
        <w:spacing w:after="0"/>
        <w:rPr>
          <w:rFonts w:ascii="Copperplate Gothic Light" w:hAnsi="Copperplate Gothic Light"/>
          <w:sz w:val="40"/>
          <w:szCs w:val="40"/>
        </w:rPr>
      </w:pPr>
      <w:r w:rsidRPr="00855585">
        <w:rPr>
          <w:rFonts w:ascii="Copperplate Gothic Light" w:hAnsi="Copperplate Gothic Light"/>
          <w:sz w:val="40"/>
          <w:szCs w:val="40"/>
        </w:rPr>
        <w:t>Minute</w:t>
      </w:r>
      <w:r>
        <w:rPr>
          <w:rFonts w:ascii="Copperplate Gothic Light" w:hAnsi="Copperplate Gothic Light"/>
          <w:sz w:val="40"/>
          <w:szCs w:val="40"/>
        </w:rPr>
        <w:t>s</w:t>
      </w:r>
      <w:r w:rsidR="00715F48" w:rsidRPr="00855585">
        <w:rPr>
          <w:rFonts w:ascii="Copperplate Gothic Light" w:hAnsi="Copperplate Gothic Light"/>
          <w:sz w:val="40"/>
          <w:szCs w:val="40"/>
        </w:rPr>
        <w:t xml:space="preserve"> Worksheet</w:t>
      </w:r>
    </w:p>
    <w:p w14:paraId="0CC8790F" w14:textId="77777777" w:rsidR="00B01CD8" w:rsidRPr="00855585" w:rsidRDefault="00B01CD8" w:rsidP="001B6BF9">
      <w:pPr>
        <w:spacing w:after="0"/>
        <w:rPr>
          <w:rFonts w:ascii="Copperplate Gothic Light" w:hAnsi="Copperplate Gothic Light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5"/>
      </w:tblGrid>
      <w:tr w:rsidR="009220E3" w14:paraId="4ABCBD4D" w14:textId="77777777" w:rsidTr="009220E3">
        <w:tc>
          <w:tcPr>
            <w:tcW w:w="4789" w:type="dxa"/>
          </w:tcPr>
          <w:p w14:paraId="43590F32" w14:textId="2420147F" w:rsidR="009220E3" w:rsidRPr="009220E3" w:rsidRDefault="009220E3" w:rsidP="001B6BF9">
            <w:pPr>
              <w:rPr>
                <w:rFonts w:ascii="Copperplate Gothic Light" w:hAnsi="Copperplate Gothic Light"/>
                <w:color w:val="C00000"/>
                <w:sz w:val="20"/>
                <w:szCs w:val="20"/>
              </w:rPr>
            </w:pPr>
            <w:r w:rsidRPr="009220E3">
              <w:rPr>
                <w:rFonts w:ascii="Copperplate Gothic Light" w:hAnsi="Copperplate Gothic Light"/>
                <w:sz w:val="20"/>
                <w:szCs w:val="20"/>
              </w:rPr>
              <w:t>Chapter:</w:t>
            </w:r>
          </w:p>
        </w:tc>
        <w:tc>
          <w:tcPr>
            <w:tcW w:w="4789" w:type="dxa"/>
          </w:tcPr>
          <w:p w14:paraId="4AA8D9EA" w14:textId="4A1E3070" w:rsidR="009220E3" w:rsidRPr="009220E3" w:rsidRDefault="009220E3" w:rsidP="001B6BF9">
            <w:pPr>
              <w:rPr>
                <w:rFonts w:ascii="Copperplate Gothic Light" w:hAnsi="Copperplate Gothic Light"/>
                <w:sz w:val="20"/>
                <w:szCs w:val="20"/>
              </w:rPr>
            </w:pPr>
            <w:r>
              <w:rPr>
                <w:rFonts w:ascii="Copperplate Gothic Light" w:hAnsi="Copperplate Gothic Light"/>
                <w:sz w:val="20"/>
                <w:szCs w:val="20"/>
              </w:rPr>
              <w:t>Council</w:t>
            </w:r>
          </w:p>
        </w:tc>
      </w:tr>
    </w:tbl>
    <w:p w14:paraId="6FE2DA14" w14:textId="77777777" w:rsidR="00715F48" w:rsidRDefault="00715F48" w:rsidP="001B6BF9">
      <w:pPr>
        <w:spacing w:after="0"/>
        <w:rPr>
          <w:rFonts w:ascii="Papyrus" w:hAnsi="Papyrus"/>
          <w:color w:val="C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2341"/>
        <w:gridCol w:w="2339"/>
      </w:tblGrid>
      <w:tr w:rsidR="0012255F" w14:paraId="79E63630" w14:textId="77777777" w:rsidTr="00064B34">
        <w:tc>
          <w:tcPr>
            <w:tcW w:w="4789" w:type="dxa"/>
          </w:tcPr>
          <w:p w14:paraId="6CD5131F" w14:textId="77777777" w:rsidR="0012255F" w:rsidRPr="00715F48" w:rsidRDefault="0012255F" w:rsidP="001B6BF9">
            <w:pPr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Location:</w:t>
            </w:r>
          </w:p>
        </w:tc>
        <w:tc>
          <w:tcPr>
            <w:tcW w:w="2394" w:type="dxa"/>
          </w:tcPr>
          <w:p w14:paraId="4FFF583C" w14:textId="77777777" w:rsidR="0012255F" w:rsidRPr="00715F48" w:rsidRDefault="0012255F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ime:</w:t>
            </w:r>
          </w:p>
        </w:tc>
        <w:tc>
          <w:tcPr>
            <w:tcW w:w="2395" w:type="dxa"/>
          </w:tcPr>
          <w:p w14:paraId="454B6ECB" w14:textId="5A9C5050" w:rsidR="0012255F" w:rsidRPr="00715F48" w:rsidRDefault="0012255F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ate</w:t>
            </w:r>
          </w:p>
        </w:tc>
      </w:tr>
    </w:tbl>
    <w:p w14:paraId="0FB9C47B" w14:textId="77777777" w:rsidR="00715F48" w:rsidRDefault="00715F48" w:rsidP="001B6BF9">
      <w:pPr>
        <w:spacing w:after="0"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2"/>
        <w:gridCol w:w="3996"/>
      </w:tblGrid>
      <w:tr w:rsidR="00715F48" w14:paraId="14548F60" w14:textId="77777777" w:rsidTr="00715F48">
        <w:tc>
          <w:tcPr>
            <w:tcW w:w="792" w:type="dxa"/>
          </w:tcPr>
          <w:p w14:paraId="64B34BAB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Officer</w:t>
            </w:r>
          </w:p>
        </w:tc>
        <w:tc>
          <w:tcPr>
            <w:tcW w:w="3996" w:type="dxa"/>
          </w:tcPr>
          <w:p w14:paraId="4D6AC6AC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ame</w:t>
            </w:r>
          </w:p>
        </w:tc>
      </w:tr>
      <w:tr w:rsidR="00715F48" w14:paraId="2B9A3E10" w14:textId="77777777" w:rsidTr="00715F48">
        <w:tc>
          <w:tcPr>
            <w:tcW w:w="792" w:type="dxa"/>
          </w:tcPr>
          <w:p w14:paraId="0B0D1604" w14:textId="395672A6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   </w:t>
            </w:r>
          </w:p>
        </w:tc>
        <w:tc>
          <w:tcPr>
            <w:tcW w:w="3996" w:type="dxa"/>
          </w:tcPr>
          <w:p w14:paraId="10125D84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2BF9E084" w14:textId="77777777" w:rsidTr="00715F48">
        <w:tc>
          <w:tcPr>
            <w:tcW w:w="792" w:type="dxa"/>
          </w:tcPr>
          <w:p w14:paraId="574BACA0" w14:textId="6DBB7126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0D2A548A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1CBF49DD" w14:textId="77777777" w:rsidTr="00715F48">
        <w:tc>
          <w:tcPr>
            <w:tcW w:w="792" w:type="dxa"/>
          </w:tcPr>
          <w:p w14:paraId="2C26EC24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6C3DDFCA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6A522A20" w14:textId="77777777" w:rsidTr="00715F48">
        <w:tc>
          <w:tcPr>
            <w:tcW w:w="792" w:type="dxa"/>
          </w:tcPr>
          <w:p w14:paraId="718151F6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093250CB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56626200" w14:textId="77777777" w:rsidTr="00715F48">
        <w:tc>
          <w:tcPr>
            <w:tcW w:w="792" w:type="dxa"/>
          </w:tcPr>
          <w:p w14:paraId="6D26F82C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0B0B9511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1A9E3A84" w14:textId="77777777" w:rsidTr="00715F48">
        <w:tc>
          <w:tcPr>
            <w:tcW w:w="792" w:type="dxa"/>
          </w:tcPr>
          <w:p w14:paraId="17567604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6AFA2D06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58BB7F1D" w14:textId="77777777" w:rsidTr="00715F48">
        <w:tc>
          <w:tcPr>
            <w:tcW w:w="792" w:type="dxa"/>
          </w:tcPr>
          <w:p w14:paraId="43378CD4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452287AB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2F389497" w14:textId="77777777" w:rsidTr="00715F48">
        <w:tc>
          <w:tcPr>
            <w:tcW w:w="792" w:type="dxa"/>
          </w:tcPr>
          <w:p w14:paraId="2C086D21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5A4F4C8D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4DA65839" w14:textId="77777777" w:rsidTr="00715F48">
        <w:tc>
          <w:tcPr>
            <w:tcW w:w="792" w:type="dxa"/>
          </w:tcPr>
          <w:p w14:paraId="28A936C1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7EA6520A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0F006D9B" w14:textId="77777777" w:rsidTr="00715F48">
        <w:tc>
          <w:tcPr>
            <w:tcW w:w="792" w:type="dxa"/>
          </w:tcPr>
          <w:p w14:paraId="01934FAA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0B63CEC7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786AFCEB" w14:textId="77777777" w:rsidTr="00715F48">
        <w:tc>
          <w:tcPr>
            <w:tcW w:w="792" w:type="dxa"/>
          </w:tcPr>
          <w:p w14:paraId="1E7992F6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96" w:type="dxa"/>
          </w:tcPr>
          <w:p w14:paraId="3907B9AD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15F48" w14:paraId="363D9C70" w14:textId="77777777" w:rsidTr="00715F48">
        <w:tc>
          <w:tcPr>
            <w:tcW w:w="792" w:type="dxa"/>
          </w:tcPr>
          <w:p w14:paraId="3B75CE70" w14:textId="6BB1AF2D" w:rsidR="00715F48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     </w:t>
            </w:r>
          </w:p>
        </w:tc>
        <w:tc>
          <w:tcPr>
            <w:tcW w:w="3996" w:type="dxa"/>
          </w:tcPr>
          <w:p w14:paraId="317D7D53" w14:textId="77777777" w:rsidR="00715F48" w:rsidRDefault="00715F48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3196"/>
        <w:tblW w:w="0" w:type="auto"/>
        <w:tblLook w:val="04A0" w:firstRow="1" w:lastRow="0" w:firstColumn="1" w:lastColumn="0" w:noHBand="0" w:noVBand="1"/>
      </w:tblPr>
      <w:tblGrid>
        <w:gridCol w:w="1440"/>
        <w:gridCol w:w="1710"/>
        <w:gridCol w:w="1190"/>
      </w:tblGrid>
      <w:tr w:rsidR="00CA73ED" w14:paraId="52231B37" w14:textId="77777777" w:rsidTr="00CA73ED">
        <w:tc>
          <w:tcPr>
            <w:tcW w:w="4340" w:type="dxa"/>
            <w:gridSpan w:val="3"/>
          </w:tcPr>
          <w:p w14:paraId="74A752DF" w14:textId="77777777" w:rsidR="00CA73ED" w:rsidRDefault="00CA73ED" w:rsidP="00CA73E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Bills presented for action</w:t>
            </w:r>
          </w:p>
        </w:tc>
      </w:tr>
      <w:tr w:rsidR="00CA73ED" w14:paraId="47D7F48F" w14:textId="77777777" w:rsidTr="00CA73ED">
        <w:tc>
          <w:tcPr>
            <w:tcW w:w="1440" w:type="dxa"/>
          </w:tcPr>
          <w:p w14:paraId="27D7DD88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ame</w:t>
            </w:r>
          </w:p>
        </w:tc>
        <w:tc>
          <w:tcPr>
            <w:tcW w:w="1710" w:type="dxa"/>
          </w:tcPr>
          <w:p w14:paraId="1F5A6800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urpose</w:t>
            </w:r>
          </w:p>
        </w:tc>
        <w:tc>
          <w:tcPr>
            <w:tcW w:w="1190" w:type="dxa"/>
          </w:tcPr>
          <w:p w14:paraId="6A548750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mount</w:t>
            </w:r>
          </w:p>
        </w:tc>
      </w:tr>
      <w:tr w:rsidR="00CA73ED" w14:paraId="6E49283D" w14:textId="77777777" w:rsidTr="00CA73ED">
        <w:tc>
          <w:tcPr>
            <w:tcW w:w="1440" w:type="dxa"/>
          </w:tcPr>
          <w:p w14:paraId="42CDEC63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0F27504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20801F9A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7EB619BA" w14:textId="77777777" w:rsidTr="00CA73ED">
        <w:tc>
          <w:tcPr>
            <w:tcW w:w="1440" w:type="dxa"/>
          </w:tcPr>
          <w:p w14:paraId="0799AF70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DEC1828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55678069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7EBEB5E1" w14:textId="77777777" w:rsidTr="00CA73ED">
        <w:tc>
          <w:tcPr>
            <w:tcW w:w="1440" w:type="dxa"/>
          </w:tcPr>
          <w:p w14:paraId="2B05EFC1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DCB8A45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248433AA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2BDEF9AC" w14:textId="77777777" w:rsidTr="00CA73ED">
        <w:tc>
          <w:tcPr>
            <w:tcW w:w="1440" w:type="dxa"/>
          </w:tcPr>
          <w:p w14:paraId="7554709F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3717594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72B8854E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5FE36105" w14:textId="77777777" w:rsidTr="00CA73ED">
        <w:tc>
          <w:tcPr>
            <w:tcW w:w="1440" w:type="dxa"/>
          </w:tcPr>
          <w:p w14:paraId="241D0A89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929F573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29BA01CA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0596455E" w14:textId="77777777" w:rsidTr="00CA73ED">
        <w:tc>
          <w:tcPr>
            <w:tcW w:w="1440" w:type="dxa"/>
          </w:tcPr>
          <w:p w14:paraId="310DF753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FD60450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5070771C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A73ED" w14:paraId="3EA6DAE6" w14:textId="77777777" w:rsidTr="00CA73ED">
        <w:tc>
          <w:tcPr>
            <w:tcW w:w="1440" w:type="dxa"/>
          </w:tcPr>
          <w:p w14:paraId="70EFD29B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B6F6BA3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3C811246" w14:textId="77777777" w:rsidR="00CA73ED" w:rsidRDefault="00CA73ED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2255F" w14:paraId="07029E75" w14:textId="77777777" w:rsidTr="00CA73ED">
        <w:tc>
          <w:tcPr>
            <w:tcW w:w="1440" w:type="dxa"/>
          </w:tcPr>
          <w:p w14:paraId="15141DD2" w14:textId="77777777" w:rsidR="0012255F" w:rsidRDefault="0012255F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FC8BA76" w14:textId="77777777" w:rsidR="0012255F" w:rsidRDefault="0012255F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12A60B0D" w14:textId="77777777" w:rsidR="0012255F" w:rsidRDefault="0012255F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D0E27" w14:paraId="45D7F6E6" w14:textId="77777777" w:rsidTr="00CA73ED">
        <w:tc>
          <w:tcPr>
            <w:tcW w:w="1440" w:type="dxa"/>
          </w:tcPr>
          <w:p w14:paraId="4DC50A12" w14:textId="77777777" w:rsidR="001D0E27" w:rsidRDefault="001D0E27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B203B7E" w14:textId="77777777" w:rsidR="001D0E27" w:rsidRDefault="001D0E27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90" w:type="dxa"/>
          </w:tcPr>
          <w:p w14:paraId="3E971A47" w14:textId="77777777" w:rsidR="001D0E27" w:rsidRDefault="001D0E27" w:rsidP="00CA73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6DE67E5F" w14:textId="77777777" w:rsidR="001D0E27" w:rsidRDefault="001D0E27" w:rsidP="00B64941">
      <w:pPr>
        <w:spacing w:after="0"/>
        <w:rPr>
          <w:rFonts w:asciiTheme="majorHAnsi" w:hAnsiTheme="majorHAnsi"/>
          <w:sz w:val="20"/>
          <w:szCs w:val="20"/>
        </w:rPr>
      </w:pPr>
    </w:p>
    <w:p w14:paraId="1A9A457D" w14:textId="30C41857" w:rsidR="00B64941" w:rsidRDefault="00B64941" w:rsidP="00B64941">
      <w:p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pened on the</w:t>
      </w:r>
      <w:r w:rsidR="001D0E27">
        <w:rPr>
          <w:rFonts w:asciiTheme="majorHAnsi" w:hAnsiTheme="majorHAnsi"/>
          <w:sz w:val="20"/>
          <w:szCs w:val="20"/>
        </w:rPr>
        <w:t>:</w:t>
      </w:r>
      <w:r>
        <w:rPr>
          <w:rFonts w:asciiTheme="majorHAnsi" w:hAnsiTheme="majorHAnsi"/>
          <w:sz w:val="20"/>
          <w:szCs w:val="20"/>
        </w:rPr>
        <w:tab/>
        <w:t xml:space="preserve"> </w:t>
      </w:r>
      <w:proofErr w:type="spellStart"/>
      <w:r>
        <w:rPr>
          <w:rFonts w:asciiTheme="majorHAnsi" w:hAnsiTheme="majorHAnsi"/>
          <w:sz w:val="20"/>
          <w:szCs w:val="20"/>
        </w:rPr>
        <w:t>MkM</w:t>
      </w:r>
      <w:proofErr w:type="spellEnd"/>
      <w:r>
        <w:rPr>
          <w:rFonts w:asciiTheme="majorHAnsi" w:hAnsiTheme="majorHAnsi"/>
          <w:sz w:val="20"/>
          <w:szCs w:val="20"/>
        </w:rPr>
        <w:tab/>
        <w:t>PM</w:t>
      </w:r>
      <w:r>
        <w:rPr>
          <w:rFonts w:asciiTheme="majorHAnsi" w:hAnsiTheme="majorHAnsi"/>
          <w:sz w:val="20"/>
          <w:szCs w:val="20"/>
        </w:rPr>
        <w:tab/>
        <w:t xml:space="preserve">MEM </w:t>
      </w:r>
      <w:r>
        <w:rPr>
          <w:rFonts w:asciiTheme="majorHAnsi" w:hAnsiTheme="majorHAnsi"/>
          <w:sz w:val="20"/>
          <w:szCs w:val="20"/>
        </w:rPr>
        <w:tab/>
        <w:t xml:space="preserve">RA, </w:t>
      </w:r>
      <w:r>
        <w:rPr>
          <w:rFonts w:asciiTheme="majorHAnsi" w:hAnsiTheme="majorHAnsi"/>
          <w:sz w:val="20"/>
          <w:szCs w:val="20"/>
        </w:rPr>
        <w:tab/>
        <w:t xml:space="preserve">In   </w:t>
      </w:r>
      <w:r>
        <w:rPr>
          <w:rFonts w:asciiTheme="majorHAnsi" w:hAnsiTheme="majorHAnsi"/>
          <w:sz w:val="20"/>
          <w:szCs w:val="20"/>
        </w:rPr>
        <w:tab/>
        <w:t>Full Form</w:t>
      </w:r>
      <w:r>
        <w:rPr>
          <w:rFonts w:asciiTheme="majorHAnsi" w:hAnsiTheme="majorHAnsi"/>
          <w:sz w:val="20"/>
          <w:szCs w:val="20"/>
        </w:rPr>
        <w:tab/>
        <w:t>Ample Form</w:t>
      </w:r>
    </w:p>
    <w:p w14:paraId="2B6894DE" w14:textId="0882FE23" w:rsidR="00B64941" w:rsidRDefault="001D0E27" w:rsidP="00B64941">
      <w:p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pened</w:t>
      </w:r>
      <w:r w:rsidR="00B64941">
        <w:rPr>
          <w:rFonts w:asciiTheme="majorHAnsi" w:hAnsiTheme="majorHAnsi"/>
          <w:sz w:val="20"/>
          <w:szCs w:val="20"/>
        </w:rPr>
        <w:t xml:space="preserve"> on </w:t>
      </w:r>
      <w:r>
        <w:rPr>
          <w:rFonts w:asciiTheme="majorHAnsi" w:hAnsiTheme="majorHAnsi"/>
          <w:sz w:val="20"/>
          <w:szCs w:val="20"/>
        </w:rPr>
        <w:t>the:    Select</w:t>
      </w:r>
      <w:r w:rsidR="00B64941">
        <w:rPr>
          <w:rFonts w:asciiTheme="majorHAnsi" w:hAnsiTheme="majorHAnsi"/>
          <w:sz w:val="20"/>
          <w:szCs w:val="20"/>
        </w:rPr>
        <w:t xml:space="preserve"> Master      Royal Master</w:t>
      </w:r>
      <w:r w:rsidR="00B64941">
        <w:rPr>
          <w:rFonts w:asciiTheme="majorHAnsi" w:hAnsiTheme="majorHAnsi"/>
          <w:sz w:val="20"/>
          <w:szCs w:val="20"/>
        </w:rPr>
        <w:tab/>
        <w:t xml:space="preserve">In </w:t>
      </w:r>
      <w:r w:rsidR="00B64941">
        <w:rPr>
          <w:rFonts w:asciiTheme="majorHAnsi" w:hAnsiTheme="majorHAnsi"/>
          <w:sz w:val="20"/>
          <w:szCs w:val="20"/>
        </w:rPr>
        <w:tab/>
        <w:t>Full Form</w:t>
      </w:r>
      <w:r w:rsidR="00B64941">
        <w:rPr>
          <w:rFonts w:asciiTheme="majorHAnsi" w:hAnsiTheme="majorHAnsi"/>
          <w:sz w:val="20"/>
          <w:szCs w:val="20"/>
        </w:rPr>
        <w:tab/>
        <w:t>Ample</w:t>
      </w:r>
      <w:r>
        <w:rPr>
          <w:rFonts w:asciiTheme="majorHAnsi" w:hAnsiTheme="majorHAnsi"/>
          <w:sz w:val="20"/>
          <w:szCs w:val="20"/>
        </w:rPr>
        <w:t xml:space="preserve"> From</w:t>
      </w:r>
    </w:p>
    <w:p w14:paraId="222890BC" w14:textId="18854FA1" w:rsidR="00715F48" w:rsidRDefault="00B64941" w:rsidP="00B64941">
      <w:p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Called off to the</w:t>
      </w:r>
      <w:r w:rsidR="001D0E27">
        <w:rPr>
          <w:rFonts w:asciiTheme="majorHAnsi" w:hAnsiTheme="majorHAnsi"/>
          <w:sz w:val="20"/>
          <w:szCs w:val="20"/>
        </w:rPr>
        <w:t>:</w:t>
      </w:r>
      <w:r>
        <w:rPr>
          <w:rFonts w:asciiTheme="majorHAnsi" w:hAnsiTheme="majorHAnsi"/>
          <w:sz w:val="20"/>
          <w:szCs w:val="20"/>
        </w:rPr>
        <w:t xml:space="preserve"> </w:t>
      </w:r>
      <w:r>
        <w:rPr>
          <w:rFonts w:asciiTheme="majorHAnsi" w:hAnsiTheme="majorHAnsi"/>
          <w:sz w:val="20"/>
          <w:szCs w:val="20"/>
        </w:rPr>
        <w:tab/>
        <w:t xml:space="preserve"> </w:t>
      </w:r>
      <w:proofErr w:type="spellStart"/>
      <w:r>
        <w:rPr>
          <w:rFonts w:asciiTheme="majorHAnsi" w:hAnsiTheme="majorHAnsi"/>
          <w:sz w:val="20"/>
          <w:szCs w:val="20"/>
        </w:rPr>
        <w:t>MkM</w:t>
      </w:r>
      <w:proofErr w:type="spellEnd"/>
      <w:r>
        <w:rPr>
          <w:rFonts w:asciiTheme="majorHAnsi" w:hAnsiTheme="majorHAnsi"/>
          <w:sz w:val="20"/>
          <w:szCs w:val="20"/>
        </w:rPr>
        <w:tab/>
        <w:t>PM</w:t>
      </w:r>
      <w:r>
        <w:rPr>
          <w:rFonts w:asciiTheme="majorHAnsi" w:hAnsiTheme="majorHAnsi"/>
          <w:sz w:val="20"/>
          <w:szCs w:val="20"/>
        </w:rPr>
        <w:tab/>
        <w:t>MEM</w:t>
      </w:r>
      <w:r>
        <w:rPr>
          <w:rFonts w:asciiTheme="majorHAnsi" w:hAnsiTheme="majorHAnsi"/>
          <w:sz w:val="20"/>
          <w:szCs w:val="20"/>
        </w:rPr>
        <w:tab/>
        <w:t>RM</w:t>
      </w:r>
      <w:r>
        <w:rPr>
          <w:rFonts w:asciiTheme="majorHAnsi" w:hAnsiTheme="majorHAnsi"/>
          <w:sz w:val="20"/>
          <w:szCs w:val="20"/>
        </w:rPr>
        <w:tab/>
      </w:r>
      <w:proofErr w:type="gramStart"/>
      <w:r w:rsidR="00B01CD8">
        <w:rPr>
          <w:rFonts w:asciiTheme="majorHAnsi" w:hAnsiTheme="majorHAnsi"/>
          <w:sz w:val="20"/>
          <w:szCs w:val="20"/>
        </w:rPr>
        <w:t>In</w:t>
      </w:r>
      <w:r>
        <w:rPr>
          <w:rFonts w:asciiTheme="majorHAnsi" w:hAnsiTheme="majorHAnsi"/>
          <w:sz w:val="20"/>
          <w:szCs w:val="20"/>
        </w:rPr>
        <w:t xml:space="preserve">  </w:t>
      </w:r>
      <w:r>
        <w:rPr>
          <w:rFonts w:asciiTheme="majorHAnsi" w:hAnsiTheme="majorHAnsi"/>
          <w:sz w:val="20"/>
          <w:szCs w:val="20"/>
        </w:rPr>
        <w:tab/>
      </w:r>
      <w:proofErr w:type="gramEnd"/>
      <w:r>
        <w:rPr>
          <w:rFonts w:asciiTheme="majorHAnsi" w:hAnsiTheme="majorHAnsi"/>
          <w:sz w:val="20"/>
          <w:szCs w:val="20"/>
        </w:rPr>
        <w:t>Full Form</w:t>
      </w:r>
      <w:r>
        <w:rPr>
          <w:rFonts w:asciiTheme="majorHAnsi" w:hAnsiTheme="majorHAnsi"/>
          <w:sz w:val="20"/>
          <w:szCs w:val="20"/>
        </w:rPr>
        <w:tab/>
        <w:t>Ample Form</w:t>
      </w:r>
      <w:r>
        <w:rPr>
          <w:rFonts w:asciiTheme="majorHAnsi" w:hAnsiTheme="majorHAnsi"/>
          <w:sz w:val="20"/>
          <w:szCs w:val="20"/>
        </w:rPr>
        <w:tab/>
        <w:t>Short Form</w:t>
      </w:r>
    </w:p>
    <w:p w14:paraId="03B04146" w14:textId="77777777" w:rsidR="001D0E27" w:rsidRDefault="001D0E27" w:rsidP="00B64941">
      <w:pPr>
        <w:spacing w:after="0"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4"/>
        <w:gridCol w:w="3124"/>
        <w:gridCol w:w="3124"/>
      </w:tblGrid>
      <w:tr w:rsidR="009220E3" w14:paraId="7AED78A9" w14:textId="77777777" w:rsidTr="00F35359">
        <w:tc>
          <w:tcPr>
            <w:tcW w:w="3150" w:type="dxa"/>
          </w:tcPr>
          <w:p w14:paraId="09453459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istinguished Visitors</w:t>
            </w:r>
          </w:p>
        </w:tc>
        <w:tc>
          <w:tcPr>
            <w:tcW w:w="3204" w:type="dxa"/>
          </w:tcPr>
          <w:p w14:paraId="7C84A672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3EF5E8B7" w14:textId="4AF38D68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073687A" w14:textId="77777777" w:rsidTr="008D1B2F">
        <w:tc>
          <w:tcPr>
            <w:tcW w:w="3150" w:type="dxa"/>
          </w:tcPr>
          <w:p w14:paraId="033AF6D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2DFA05D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081C4AEF" w14:textId="0194367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4940088" w14:textId="77777777" w:rsidTr="005739A8">
        <w:tc>
          <w:tcPr>
            <w:tcW w:w="3150" w:type="dxa"/>
          </w:tcPr>
          <w:p w14:paraId="11E49B58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5985113F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0A283C0A" w14:textId="3070269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A56C026" w14:textId="77777777" w:rsidTr="00AF4CB5">
        <w:tc>
          <w:tcPr>
            <w:tcW w:w="3150" w:type="dxa"/>
          </w:tcPr>
          <w:p w14:paraId="1F1D0B0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09692F34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383BD492" w14:textId="7285931A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090671A" w14:textId="77777777" w:rsidTr="00557E8F">
        <w:tc>
          <w:tcPr>
            <w:tcW w:w="3150" w:type="dxa"/>
          </w:tcPr>
          <w:p w14:paraId="46831171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5D91EDA4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04" w:type="dxa"/>
          </w:tcPr>
          <w:p w14:paraId="2D40F8AA" w14:textId="0F3ACB32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3E1D943B" w14:textId="42569A6C" w:rsidR="00CA73ED" w:rsidRDefault="00CA73ED" w:rsidP="001B6BF9">
      <w:pPr>
        <w:spacing w:after="0"/>
        <w:rPr>
          <w:rFonts w:asciiTheme="majorHAnsi" w:hAnsiTheme="majorHAnsi"/>
          <w:sz w:val="20"/>
          <w:szCs w:val="20"/>
        </w:rPr>
      </w:pPr>
    </w:p>
    <w:p w14:paraId="34AA7D65" w14:textId="6754E51B" w:rsidR="00CA73ED" w:rsidRDefault="00CA73ED" w:rsidP="001B6BF9">
      <w:p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Officers for the </w:t>
      </w:r>
      <w:r w:rsidR="00B01CD8">
        <w:rPr>
          <w:rFonts w:asciiTheme="majorHAnsi" w:hAnsiTheme="majorHAnsi"/>
          <w:sz w:val="20"/>
          <w:szCs w:val="20"/>
        </w:rPr>
        <w:t>Degree, if</w:t>
      </w:r>
      <w:r>
        <w:rPr>
          <w:rFonts w:asciiTheme="majorHAnsi" w:hAnsiTheme="majorHAnsi"/>
          <w:sz w:val="20"/>
          <w:szCs w:val="20"/>
        </w:rPr>
        <w:t xml:space="preserve"> different than above</w:t>
      </w:r>
    </w:p>
    <w:tbl>
      <w:tblPr>
        <w:tblStyle w:val="TableGrid"/>
        <w:tblW w:w="9578" w:type="dxa"/>
        <w:tblLook w:val="04A0" w:firstRow="1" w:lastRow="0" w:firstColumn="1" w:lastColumn="0" w:noHBand="0" w:noVBand="1"/>
      </w:tblPr>
      <w:tblGrid>
        <w:gridCol w:w="828"/>
        <w:gridCol w:w="3960"/>
        <w:gridCol w:w="450"/>
        <w:gridCol w:w="810"/>
        <w:gridCol w:w="3530"/>
      </w:tblGrid>
      <w:tr w:rsidR="00A959BC" w14:paraId="6A23B993" w14:textId="77777777" w:rsidTr="00D235B1">
        <w:tc>
          <w:tcPr>
            <w:tcW w:w="828" w:type="dxa"/>
          </w:tcPr>
          <w:p w14:paraId="0B9969C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Office</w:t>
            </w:r>
          </w:p>
        </w:tc>
        <w:tc>
          <w:tcPr>
            <w:tcW w:w="3960" w:type="dxa"/>
          </w:tcPr>
          <w:p w14:paraId="177CBCB6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ame</w:t>
            </w:r>
          </w:p>
        </w:tc>
        <w:tc>
          <w:tcPr>
            <w:tcW w:w="450" w:type="dxa"/>
          </w:tcPr>
          <w:p w14:paraId="2760406D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329452D1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Office</w:t>
            </w:r>
          </w:p>
        </w:tc>
        <w:tc>
          <w:tcPr>
            <w:tcW w:w="3530" w:type="dxa"/>
          </w:tcPr>
          <w:p w14:paraId="7F39DEC2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ame</w:t>
            </w:r>
          </w:p>
        </w:tc>
      </w:tr>
      <w:tr w:rsidR="00A959BC" w14:paraId="3DBB5667" w14:textId="77777777" w:rsidTr="00D235B1">
        <w:tc>
          <w:tcPr>
            <w:tcW w:w="828" w:type="dxa"/>
          </w:tcPr>
          <w:p w14:paraId="77933B67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665ADA0C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466BF37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36683F20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584A841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611CEAA0" w14:textId="77777777" w:rsidTr="00D235B1">
        <w:tc>
          <w:tcPr>
            <w:tcW w:w="828" w:type="dxa"/>
          </w:tcPr>
          <w:p w14:paraId="56EE8FA6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1909B22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2404CD7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4A869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311A82E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545DB96C" w14:textId="77777777" w:rsidTr="00D235B1">
        <w:tc>
          <w:tcPr>
            <w:tcW w:w="828" w:type="dxa"/>
          </w:tcPr>
          <w:p w14:paraId="2D61EEF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211A4B36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08C40E4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4650525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12835B9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0CF23D05" w14:textId="77777777" w:rsidTr="00D235B1">
        <w:tc>
          <w:tcPr>
            <w:tcW w:w="828" w:type="dxa"/>
          </w:tcPr>
          <w:p w14:paraId="2A9F50F5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3CF18FFC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1A2D8D3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903D11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1883A23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19D35AD0" w14:textId="77777777" w:rsidTr="00D235B1">
        <w:tc>
          <w:tcPr>
            <w:tcW w:w="828" w:type="dxa"/>
          </w:tcPr>
          <w:p w14:paraId="441BAF06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75165A95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759E0B6C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4B2933D5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06B64720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3A86311F" w14:textId="77777777" w:rsidTr="00D235B1">
        <w:tc>
          <w:tcPr>
            <w:tcW w:w="828" w:type="dxa"/>
          </w:tcPr>
          <w:p w14:paraId="5C4F9C47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752B2AE7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1419DB54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3EFFDF4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7925CF14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65383617" w14:textId="77777777" w:rsidTr="00D235B1">
        <w:tc>
          <w:tcPr>
            <w:tcW w:w="828" w:type="dxa"/>
          </w:tcPr>
          <w:p w14:paraId="491739A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1B0C32EF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3E0ABE2F" w14:textId="77777777" w:rsidR="00A959BC" w:rsidRDefault="00A959BC" w:rsidP="000F18E4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3D2EF63A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4DA8F127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5EE77D0F" w14:textId="77777777" w:rsidTr="00D235B1">
        <w:tc>
          <w:tcPr>
            <w:tcW w:w="828" w:type="dxa"/>
          </w:tcPr>
          <w:p w14:paraId="387FF0CA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1F454675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3FACBE8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115706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0E86A7F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58A4367F" w14:textId="77777777" w:rsidTr="00D235B1">
        <w:tc>
          <w:tcPr>
            <w:tcW w:w="828" w:type="dxa"/>
          </w:tcPr>
          <w:p w14:paraId="71B594B8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5E1742BD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3D683C14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2D5A8ED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39BE67E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5F9B2A18" w14:textId="77777777" w:rsidTr="00D235B1">
        <w:tc>
          <w:tcPr>
            <w:tcW w:w="828" w:type="dxa"/>
          </w:tcPr>
          <w:p w14:paraId="2ECB8778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5118DE8F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421EF73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FF5FC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380980B3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959BC" w14:paraId="03C50437" w14:textId="77777777" w:rsidTr="00D235B1">
        <w:tc>
          <w:tcPr>
            <w:tcW w:w="828" w:type="dxa"/>
          </w:tcPr>
          <w:p w14:paraId="5EAAB71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960" w:type="dxa"/>
          </w:tcPr>
          <w:p w14:paraId="563F5F39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50" w:type="dxa"/>
          </w:tcPr>
          <w:p w14:paraId="5834F46F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0292214B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30" w:type="dxa"/>
          </w:tcPr>
          <w:p w14:paraId="3B13DAFE" w14:textId="77777777" w:rsidR="00A959BC" w:rsidRDefault="00A959BC" w:rsidP="00E257A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1A8237A" w14:textId="77777777" w:rsidR="00CA73ED" w:rsidRDefault="00CA73ED" w:rsidP="001B6BF9">
      <w:pPr>
        <w:spacing w:after="0"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6478"/>
        <w:gridCol w:w="1060"/>
        <w:gridCol w:w="1005"/>
      </w:tblGrid>
      <w:tr w:rsidR="00B64941" w14:paraId="4FBE6908" w14:textId="77777777" w:rsidTr="00B64941">
        <w:tc>
          <w:tcPr>
            <w:tcW w:w="648" w:type="dxa"/>
          </w:tcPr>
          <w:p w14:paraId="7F44A482" w14:textId="373E02D0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assed</w:t>
            </w:r>
          </w:p>
        </w:tc>
        <w:tc>
          <w:tcPr>
            <w:tcW w:w="6816" w:type="dxa"/>
          </w:tcPr>
          <w:p w14:paraId="6A65C454" w14:textId="1E9618DD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otions Made </w:t>
            </w:r>
          </w:p>
        </w:tc>
        <w:tc>
          <w:tcPr>
            <w:tcW w:w="1098" w:type="dxa"/>
          </w:tcPr>
          <w:p w14:paraId="5D29AF84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By</w:t>
            </w:r>
          </w:p>
        </w:tc>
        <w:tc>
          <w:tcPr>
            <w:tcW w:w="1016" w:type="dxa"/>
          </w:tcPr>
          <w:p w14:paraId="233F557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econd</w:t>
            </w:r>
          </w:p>
        </w:tc>
      </w:tr>
      <w:tr w:rsidR="00B64941" w14:paraId="24C8DC26" w14:textId="77777777" w:rsidTr="00B64941">
        <w:tc>
          <w:tcPr>
            <w:tcW w:w="648" w:type="dxa"/>
          </w:tcPr>
          <w:p w14:paraId="3C085906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16" w:type="dxa"/>
          </w:tcPr>
          <w:p w14:paraId="56D03797" w14:textId="07680159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98" w:type="dxa"/>
          </w:tcPr>
          <w:p w14:paraId="0CF173F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16" w:type="dxa"/>
          </w:tcPr>
          <w:p w14:paraId="25FAE25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DA4E327" w14:textId="77777777" w:rsidTr="00B64941">
        <w:tc>
          <w:tcPr>
            <w:tcW w:w="648" w:type="dxa"/>
          </w:tcPr>
          <w:p w14:paraId="2928FC85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16" w:type="dxa"/>
          </w:tcPr>
          <w:p w14:paraId="48B2636A" w14:textId="274BFCAB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98" w:type="dxa"/>
          </w:tcPr>
          <w:p w14:paraId="7E9CA98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16" w:type="dxa"/>
          </w:tcPr>
          <w:p w14:paraId="5B209FF2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F185F12" w14:textId="77777777" w:rsidTr="00B64941">
        <w:tc>
          <w:tcPr>
            <w:tcW w:w="648" w:type="dxa"/>
          </w:tcPr>
          <w:p w14:paraId="6A52BAC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16" w:type="dxa"/>
          </w:tcPr>
          <w:p w14:paraId="09AB19A6" w14:textId="246C505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98" w:type="dxa"/>
          </w:tcPr>
          <w:p w14:paraId="0403BDEA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16" w:type="dxa"/>
          </w:tcPr>
          <w:p w14:paraId="1E996DD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AA1831E" w14:textId="77777777" w:rsidTr="00B64941">
        <w:tc>
          <w:tcPr>
            <w:tcW w:w="648" w:type="dxa"/>
          </w:tcPr>
          <w:p w14:paraId="42CE260A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16" w:type="dxa"/>
          </w:tcPr>
          <w:p w14:paraId="650420AF" w14:textId="02D50FDC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98" w:type="dxa"/>
          </w:tcPr>
          <w:p w14:paraId="6A66D02F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16" w:type="dxa"/>
          </w:tcPr>
          <w:p w14:paraId="054D8986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ED5C8C7" w14:textId="77777777" w:rsidTr="00B64941">
        <w:tc>
          <w:tcPr>
            <w:tcW w:w="648" w:type="dxa"/>
          </w:tcPr>
          <w:p w14:paraId="124400D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16" w:type="dxa"/>
          </w:tcPr>
          <w:p w14:paraId="712FDA88" w14:textId="79963389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98" w:type="dxa"/>
          </w:tcPr>
          <w:p w14:paraId="53DF7BEE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16" w:type="dxa"/>
          </w:tcPr>
          <w:p w14:paraId="3FA2424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220E3" w14:paraId="5AC99032" w14:textId="77777777" w:rsidTr="00B64941">
        <w:trPr>
          <w:trHeight w:val="288"/>
        </w:trPr>
        <w:tc>
          <w:tcPr>
            <w:tcW w:w="648" w:type="dxa"/>
          </w:tcPr>
          <w:p w14:paraId="77EB88B1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21E7F5B3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220E3" w14:paraId="47E100A5" w14:textId="77777777" w:rsidTr="00B64941">
        <w:trPr>
          <w:trHeight w:val="288"/>
        </w:trPr>
        <w:tc>
          <w:tcPr>
            <w:tcW w:w="648" w:type="dxa"/>
          </w:tcPr>
          <w:p w14:paraId="01ADA28A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D412979" w14:textId="77777777" w:rsidR="009220E3" w:rsidRDefault="009220E3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D0E27" w14:paraId="5B1E8DFE" w14:textId="77777777" w:rsidTr="00B64941">
        <w:trPr>
          <w:trHeight w:val="288"/>
        </w:trPr>
        <w:tc>
          <w:tcPr>
            <w:tcW w:w="648" w:type="dxa"/>
          </w:tcPr>
          <w:p w14:paraId="1C7185E6" w14:textId="77777777" w:rsidR="001D0E27" w:rsidRDefault="001D0E27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A2A7D87" w14:textId="77777777" w:rsidR="001D0E27" w:rsidRDefault="001D0E27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4820CA8" w14:textId="77777777" w:rsidTr="00B64941">
        <w:trPr>
          <w:trHeight w:val="288"/>
        </w:trPr>
        <w:tc>
          <w:tcPr>
            <w:tcW w:w="648" w:type="dxa"/>
          </w:tcPr>
          <w:p w14:paraId="0B22B5CA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A846776" w14:textId="657CB18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Communications and </w:t>
            </w:r>
            <w:r w:rsidR="007B3733">
              <w:rPr>
                <w:rFonts w:asciiTheme="majorHAnsi" w:hAnsiTheme="majorHAnsi"/>
                <w:sz w:val="20"/>
                <w:szCs w:val="20"/>
              </w:rPr>
              <w:t>Announcements or Comments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for the Good of the Craft</w:t>
            </w:r>
          </w:p>
        </w:tc>
      </w:tr>
      <w:tr w:rsidR="00B64941" w14:paraId="5F6C4494" w14:textId="77777777" w:rsidTr="00B64941">
        <w:trPr>
          <w:trHeight w:val="288"/>
        </w:trPr>
        <w:tc>
          <w:tcPr>
            <w:tcW w:w="648" w:type="dxa"/>
          </w:tcPr>
          <w:p w14:paraId="416456A6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C2C6D5C" w14:textId="4DA4ABEC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FD23E58" w14:textId="77777777" w:rsidTr="00B64941">
        <w:trPr>
          <w:trHeight w:val="288"/>
        </w:trPr>
        <w:tc>
          <w:tcPr>
            <w:tcW w:w="648" w:type="dxa"/>
          </w:tcPr>
          <w:p w14:paraId="267A772F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78FB9A8" w14:textId="415CF6F2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58DD85B" w14:textId="77777777" w:rsidTr="00B64941">
        <w:trPr>
          <w:trHeight w:val="288"/>
        </w:trPr>
        <w:tc>
          <w:tcPr>
            <w:tcW w:w="648" w:type="dxa"/>
          </w:tcPr>
          <w:p w14:paraId="4C94F914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FAE876A" w14:textId="433B14AD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F2F6BAC" w14:textId="77777777" w:rsidTr="00B64941">
        <w:trPr>
          <w:trHeight w:val="288"/>
        </w:trPr>
        <w:tc>
          <w:tcPr>
            <w:tcW w:w="648" w:type="dxa"/>
          </w:tcPr>
          <w:p w14:paraId="2E6AACC2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0DB1F5CD" w14:textId="0A245201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B207699" w14:textId="77777777" w:rsidTr="00B64941">
        <w:trPr>
          <w:trHeight w:val="288"/>
        </w:trPr>
        <w:tc>
          <w:tcPr>
            <w:tcW w:w="648" w:type="dxa"/>
          </w:tcPr>
          <w:p w14:paraId="35A924A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9429A26" w14:textId="4D725163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85A22B3" w14:textId="77777777" w:rsidTr="00B64941">
        <w:trPr>
          <w:trHeight w:val="288"/>
        </w:trPr>
        <w:tc>
          <w:tcPr>
            <w:tcW w:w="648" w:type="dxa"/>
          </w:tcPr>
          <w:p w14:paraId="1073AF24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772C0C5" w14:textId="34F0AEEE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87930B8" w14:textId="77777777" w:rsidTr="00B64941">
        <w:trPr>
          <w:trHeight w:val="288"/>
        </w:trPr>
        <w:tc>
          <w:tcPr>
            <w:tcW w:w="648" w:type="dxa"/>
          </w:tcPr>
          <w:p w14:paraId="02B40AA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64F224C3" w14:textId="4112A0EA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192FCED8" w14:textId="77777777" w:rsidTr="00B64941">
        <w:trPr>
          <w:trHeight w:val="288"/>
        </w:trPr>
        <w:tc>
          <w:tcPr>
            <w:tcW w:w="648" w:type="dxa"/>
          </w:tcPr>
          <w:p w14:paraId="6B470895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C4EE18E" w14:textId="500858E4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EBDA032" w14:textId="77777777" w:rsidTr="00B64941">
        <w:trPr>
          <w:trHeight w:val="288"/>
        </w:trPr>
        <w:tc>
          <w:tcPr>
            <w:tcW w:w="648" w:type="dxa"/>
          </w:tcPr>
          <w:p w14:paraId="54DE6B0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A1EE82B" w14:textId="1F21203C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C57C3EF" w14:textId="77777777" w:rsidTr="00B64941">
        <w:trPr>
          <w:trHeight w:val="288"/>
        </w:trPr>
        <w:tc>
          <w:tcPr>
            <w:tcW w:w="648" w:type="dxa"/>
          </w:tcPr>
          <w:p w14:paraId="4A3B553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BB7918D" w14:textId="73BD8F9C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00010A2" w14:textId="77777777" w:rsidTr="00B64941">
        <w:trPr>
          <w:trHeight w:val="288"/>
        </w:trPr>
        <w:tc>
          <w:tcPr>
            <w:tcW w:w="648" w:type="dxa"/>
          </w:tcPr>
          <w:p w14:paraId="206C19A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E048F73" w14:textId="614147CB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788394D" w14:textId="77777777" w:rsidTr="00B64941">
        <w:trPr>
          <w:trHeight w:val="288"/>
        </w:trPr>
        <w:tc>
          <w:tcPr>
            <w:tcW w:w="648" w:type="dxa"/>
          </w:tcPr>
          <w:p w14:paraId="001E5D6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D8AF93B" w14:textId="6E20EC83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A13580F" w14:textId="77777777" w:rsidTr="00B64941">
        <w:trPr>
          <w:trHeight w:val="288"/>
        </w:trPr>
        <w:tc>
          <w:tcPr>
            <w:tcW w:w="648" w:type="dxa"/>
          </w:tcPr>
          <w:p w14:paraId="2305BE8D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00B3C40" w14:textId="27F2A73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D3A4783" w14:textId="77777777" w:rsidTr="00B64941">
        <w:trPr>
          <w:trHeight w:val="288"/>
        </w:trPr>
        <w:tc>
          <w:tcPr>
            <w:tcW w:w="648" w:type="dxa"/>
          </w:tcPr>
          <w:p w14:paraId="7F57E128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3263E8B" w14:textId="2E6BF9B8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21BF068F" w14:textId="77777777" w:rsidTr="00B64941">
        <w:trPr>
          <w:trHeight w:val="288"/>
        </w:trPr>
        <w:tc>
          <w:tcPr>
            <w:tcW w:w="648" w:type="dxa"/>
          </w:tcPr>
          <w:p w14:paraId="7C170D1D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3FD677CF" w14:textId="6965A92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B0BD528" w14:textId="77777777" w:rsidTr="00B64941">
        <w:trPr>
          <w:trHeight w:val="288"/>
        </w:trPr>
        <w:tc>
          <w:tcPr>
            <w:tcW w:w="648" w:type="dxa"/>
          </w:tcPr>
          <w:p w14:paraId="28217E0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386B64EE" w14:textId="1B5F0A79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BB7DAED" w14:textId="77777777" w:rsidTr="00B64941">
        <w:trPr>
          <w:trHeight w:val="288"/>
        </w:trPr>
        <w:tc>
          <w:tcPr>
            <w:tcW w:w="648" w:type="dxa"/>
          </w:tcPr>
          <w:p w14:paraId="3C4DAC68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FFD1913" w14:textId="27ECA39E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AC38B10" w14:textId="77777777" w:rsidTr="00B64941">
        <w:trPr>
          <w:trHeight w:val="288"/>
        </w:trPr>
        <w:tc>
          <w:tcPr>
            <w:tcW w:w="648" w:type="dxa"/>
          </w:tcPr>
          <w:p w14:paraId="2F5E81CB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27567497" w14:textId="0ADBDA9D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A533147" w14:textId="77777777" w:rsidTr="00B64941">
        <w:trPr>
          <w:trHeight w:val="288"/>
        </w:trPr>
        <w:tc>
          <w:tcPr>
            <w:tcW w:w="648" w:type="dxa"/>
          </w:tcPr>
          <w:p w14:paraId="17EEEFAE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ABAC637" w14:textId="57A60A88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6588F136" w14:textId="77777777" w:rsidTr="00B64941">
        <w:trPr>
          <w:trHeight w:val="288"/>
        </w:trPr>
        <w:tc>
          <w:tcPr>
            <w:tcW w:w="648" w:type="dxa"/>
          </w:tcPr>
          <w:p w14:paraId="3E628771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4965008" w14:textId="446DABBF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067CF5D" w14:textId="77777777" w:rsidTr="00B64941">
        <w:trPr>
          <w:trHeight w:val="288"/>
        </w:trPr>
        <w:tc>
          <w:tcPr>
            <w:tcW w:w="648" w:type="dxa"/>
          </w:tcPr>
          <w:p w14:paraId="534A3CE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19A8832" w14:textId="64F2D7B6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42CD640" w14:textId="77777777" w:rsidTr="00B64941">
        <w:trPr>
          <w:trHeight w:val="288"/>
        </w:trPr>
        <w:tc>
          <w:tcPr>
            <w:tcW w:w="648" w:type="dxa"/>
          </w:tcPr>
          <w:p w14:paraId="01957966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98AFD87" w14:textId="620F5750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AB4ED28" w14:textId="77777777" w:rsidTr="00B64941">
        <w:trPr>
          <w:trHeight w:val="288"/>
        </w:trPr>
        <w:tc>
          <w:tcPr>
            <w:tcW w:w="648" w:type="dxa"/>
          </w:tcPr>
          <w:p w14:paraId="7B1CE34F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723FD30" w14:textId="5E5EEFA8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E187802" w14:textId="77777777" w:rsidTr="00B64941">
        <w:trPr>
          <w:trHeight w:val="288"/>
        </w:trPr>
        <w:tc>
          <w:tcPr>
            <w:tcW w:w="648" w:type="dxa"/>
          </w:tcPr>
          <w:p w14:paraId="7D162A7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9FB05C1" w14:textId="1E494CDB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B08619C" w14:textId="77777777" w:rsidTr="00B64941">
        <w:trPr>
          <w:trHeight w:val="288"/>
        </w:trPr>
        <w:tc>
          <w:tcPr>
            <w:tcW w:w="648" w:type="dxa"/>
          </w:tcPr>
          <w:p w14:paraId="7BF7402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BC0B5BA" w14:textId="566857A5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E284481" w14:textId="77777777" w:rsidTr="00B64941">
        <w:trPr>
          <w:trHeight w:val="288"/>
        </w:trPr>
        <w:tc>
          <w:tcPr>
            <w:tcW w:w="648" w:type="dxa"/>
          </w:tcPr>
          <w:p w14:paraId="6779E6B0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B956AA0" w14:textId="57656253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132A0649" w14:textId="77777777" w:rsidTr="00B64941">
        <w:trPr>
          <w:trHeight w:val="288"/>
        </w:trPr>
        <w:tc>
          <w:tcPr>
            <w:tcW w:w="648" w:type="dxa"/>
          </w:tcPr>
          <w:p w14:paraId="2443F95F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79D8F488" w14:textId="4A93D44A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3D4D961" w14:textId="77777777" w:rsidTr="00B64941">
        <w:trPr>
          <w:trHeight w:val="288"/>
        </w:trPr>
        <w:tc>
          <w:tcPr>
            <w:tcW w:w="648" w:type="dxa"/>
          </w:tcPr>
          <w:p w14:paraId="62F0EC59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E3FE22E" w14:textId="5EC266DC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0B0C3962" w14:textId="77777777" w:rsidTr="00B64941">
        <w:trPr>
          <w:trHeight w:val="288"/>
        </w:trPr>
        <w:tc>
          <w:tcPr>
            <w:tcW w:w="648" w:type="dxa"/>
          </w:tcPr>
          <w:p w14:paraId="79D9B19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7A4097A" w14:textId="4FA7F7C9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D4315DF" w14:textId="77777777" w:rsidTr="00B64941">
        <w:trPr>
          <w:trHeight w:val="288"/>
        </w:trPr>
        <w:tc>
          <w:tcPr>
            <w:tcW w:w="648" w:type="dxa"/>
          </w:tcPr>
          <w:p w14:paraId="4C6FC7E3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6F021095" w14:textId="2F7F947A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22B9BF75" w14:textId="77777777" w:rsidTr="00B64941">
        <w:trPr>
          <w:trHeight w:val="288"/>
        </w:trPr>
        <w:tc>
          <w:tcPr>
            <w:tcW w:w="648" w:type="dxa"/>
          </w:tcPr>
          <w:p w14:paraId="75146C3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1AADBA9" w14:textId="775438D0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5C396D48" w14:textId="77777777" w:rsidTr="00B64941">
        <w:trPr>
          <w:trHeight w:val="288"/>
        </w:trPr>
        <w:tc>
          <w:tcPr>
            <w:tcW w:w="648" w:type="dxa"/>
          </w:tcPr>
          <w:p w14:paraId="4918B40B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AF2B5E8" w14:textId="2B89308F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17374C8D" w14:textId="77777777" w:rsidTr="00B64941">
        <w:trPr>
          <w:trHeight w:val="288"/>
        </w:trPr>
        <w:tc>
          <w:tcPr>
            <w:tcW w:w="648" w:type="dxa"/>
          </w:tcPr>
          <w:p w14:paraId="01E24DF2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2222417E" w14:textId="53BFD885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08F70BF" w14:textId="77777777" w:rsidTr="00B64941">
        <w:trPr>
          <w:trHeight w:val="288"/>
        </w:trPr>
        <w:tc>
          <w:tcPr>
            <w:tcW w:w="648" w:type="dxa"/>
          </w:tcPr>
          <w:p w14:paraId="424A902A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3F808587" w14:textId="61D4F868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48235F77" w14:textId="77777777" w:rsidTr="00B64941">
        <w:trPr>
          <w:trHeight w:val="288"/>
        </w:trPr>
        <w:tc>
          <w:tcPr>
            <w:tcW w:w="648" w:type="dxa"/>
          </w:tcPr>
          <w:p w14:paraId="51E80B8C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9E52E05" w14:textId="418978B2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25BE66B6" w14:textId="77777777" w:rsidTr="00B64941">
        <w:trPr>
          <w:trHeight w:val="288"/>
        </w:trPr>
        <w:tc>
          <w:tcPr>
            <w:tcW w:w="648" w:type="dxa"/>
          </w:tcPr>
          <w:p w14:paraId="4F4216D2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012366B" w14:textId="4E0FCD41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9C671B6" w14:textId="77777777" w:rsidTr="00B64941">
        <w:trPr>
          <w:trHeight w:val="288"/>
        </w:trPr>
        <w:tc>
          <w:tcPr>
            <w:tcW w:w="648" w:type="dxa"/>
          </w:tcPr>
          <w:p w14:paraId="7EC644A8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147724AB" w14:textId="357258D2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1C60B03F" w14:textId="77777777" w:rsidTr="00B64941">
        <w:trPr>
          <w:trHeight w:val="288"/>
        </w:trPr>
        <w:tc>
          <w:tcPr>
            <w:tcW w:w="648" w:type="dxa"/>
          </w:tcPr>
          <w:p w14:paraId="45C9EBD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0D0538CC" w14:textId="1744CF1B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356F046C" w14:textId="77777777" w:rsidTr="00B64941">
        <w:trPr>
          <w:trHeight w:val="288"/>
        </w:trPr>
        <w:tc>
          <w:tcPr>
            <w:tcW w:w="648" w:type="dxa"/>
          </w:tcPr>
          <w:p w14:paraId="5F131A97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445614F6" w14:textId="6E697750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64941" w14:paraId="7145F36B" w14:textId="77777777" w:rsidTr="00B64941">
        <w:trPr>
          <w:trHeight w:val="288"/>
        </w:trPr>
        <w:tc>
          <w:tcPr>
            <w:tcW w:w="648" w:type="dxa"/>
          </w:tcPr>
          <w:p w14:paraId="6649016E" w14:textId="77777777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1BD9690" w14:textId="7AF00DA9" w:rsidR="00B64941" w:rsidRDefault="00B64941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550D9" w14:paraId="35238446" w14:textId="77777777" w:rsidTr="00B64941">
        <w:trPr>
          <w:trHeight w:val="288"/>
        </w:trPr>
        <w:tc>
          <w:tcPr>
            <w:tcW w:w="648" w:type="dxa"/>
          </w:tcPr>
          <w:p w14:paraId="5CF92A5C" w14:textId="77777777" w:rsidR="007550D9" w:rsidRDefault="007550D9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930" w:type="dxa"/>
            <w:gridSpan w:val="3"/>
          </w:tcPr>
          <w:p w14:paraId="5DDAFCDD" w14:textId="77777777" w:rsidR="007550D9" w:rsidRDefault="007550D9" w:rsidP="001B6BF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2398394C" w14:textId="77777777" w:rsidR="00CA73ED" w:rsidRPr="00715F48" w:rsidRDefault="00CA73ED" w:rsidP="00A959BC">
      <w:pPr>
        <w:spacing w:after="0"/>
        <w:rPr>
          <w:rFonts w:asciiTheme="majorHAnsi" w:hAnsiTheme="majorHAnsi"/>
          <w:sz w:val="20"/>
          <w:szCs w:val="20"/>
        </w:rPr>
      </w:pPr>
    </w:p>
    <w:sectPr w:rsidR="00CA73ED" w:rsidRPr="00715F48" w:rsidSect="00B01CD8">
      <w:pgSz w:w="12242" w:h="15842" w:code="288"/>
      <w:pgMar w:top="1080" w:right="720" w:bottom="72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zAzNbA0sDCzNDFS0lEKTi0uzszPAykwrAUAwPerBCwAAAA="/>
  </w:docVars>
  <w:rsids>
    <w:rsidRoot w:val="001B6BF9"/>
    <w:rsid w:val="00006DA3"/>
    <w:rsid w:val="00045980"/>
    <w:rsid w:val="000707D3"/>
    <w:rsid w:val="0012255F"/>
    <w:rsid w:val="001B6BF9"/>
    <w:rsid w:val="001C3074"/>
    <w:rsid w:val="001D0E27"/>
    <w:rsid w:val="001E3547"/>
    <w:rsid w:val="002179CF"/>
    <w:rsid w:val="002342E7"/>
    <w:rsid w:val="0023761E"/>
    <w:rsid w:val="00272D7E"/>
    <w:rsid w:val="00280FE8"/>
    <w:rsid w:val="002D20AA"/>
    <w:rsid w:val="003A17D1"/>
    <w:rsid w:val="003F70EF"/>
    <w:rsid w:val="00415F91"/>
    <w:rsid w:val="0044446F"/>
    <w:rsid w:val="004813EC"/>
    <w:rsid w:val="00493CFE"/>
    <w:rsid w:val="004B1999"/>
    <w:rsid w:val="004E669D"/>
    <w:rsid w:val="00511645"/>
    <w:rsid w:val="006B5475"/>
    <w:rsid w:val="006E6F13"/>
    <w:rsid w:val="00715F48"/>
    <w:rsid w:val="007550D9"/>
    <w:rsid w:val="00794844"/>
    <w:rsid w:val="007B3733"/>
    <w:rsid w:val="007E6214"/>
    <w:rsid w:val="007E6903"/>
    <w:rsid w:val="00855585"/>
    <w:rsid w:val="00860659"/>
    <w:rsid w:val="0090609A"/>
    <w:rsid w:val="00906727"/>
    <w:rsid w:val="009220E3"/>
    <w:rsid w:val="009412D2"/>
    <w:rsid w:val="009869B6"/>
    <w:rsid w:val="0099770E"/>
    <w:rsid w:val="009D7752"/>
    <w:rsid w:val="009F69FD"/>
    <w:rsid w:val="009F7CA7"/>
    <w:rsid w:val="00A70DDC"/>
    <w:rsid w:val="00A959BC"/>
    <w:rsid w:val="00AA0DF5"/>
    <w:rsid w:val="00AB4A19"/>
    <w:rsid w:val="00AC39E0"/>
    <w:rsid w:val="00B01CD8"/>
    <w:rsid w:val="00B05EFD"/>
    <w:rsid w:val="00B1008E"/>
    <w:rsid w:val="00B64941"/>
    <w:rsid w:val="00B77081"/>
    <w:rsid w:val="00BD5D10"/>
    <w:rsid w:val="00BF51EE"/>
    <w:rsid w:val="00CA73ED"/>
    <w:rsid w:val="00D235B1"/>
    <w:rsid w:val="00D70EE9"/>
    <w:rsid w:val="00D818D9"/>
    <w:rsid w:val="00E26429"/>
    <w:rsid w:val="00E363DA"/>
    <w:rsid w:val="00EA1D4E"/>
    <w:rsid w:val="00EE06EB"/>
    <w:rsid w:val="00EE5860"/>
    <w:rsid w:val="00F034D2"/>
    <w:rsid w:val="00F740D3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1E33C"/>
  <w15:docId w15:val="{EEB1E4CB-F42B-4DB1-9F01-1F75D3245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6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B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0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non H. Huebschman</dc:creator>
  <cp:lastModifiedBy>william eppig</cp:lastModifiedBy>
  <cp:revision>6</cp:revision>
  <cp:lastPrinted>2020-11-20T15:53:00Z</cp:lastPrinted>
  <dcterms:created xsi:type="dcterms:W3CDTF">2020-11-20T15:49:00Z</dcterms:created>
  <dcterms:modified xsi:type="dcterms:W3CDTF">2020-11-20T15:53:00Z</dcterms:modified>
</cp:coreProperties>
</file>